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ontact Energ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9"/>
        <w:gridCol w:w="564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ke Fug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499 400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Wellingto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rian Dever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ontactenergy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1DD8518" w:rsidR="00661C78" w:rsidRDefault="008A0FD6">
      <w:r>
        <w:rPr>
          <w:noProof/>
        </w:rPr>
        <w:drawing>
          <wp:inline distT="0" distB="0" distL="0" distR="0" wp14:anchorId="6F46D3E7" wp14:editId="12D7F4F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A0FD6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2:00Z</dcterms:modified>
</cp:coreProperties>
</file>